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0000001" w14:textId="77777777" w:rsidR="00D018E8" w:rsidRDefault="00887209">
      <w:pPr>
        <w:jc w:val="center"/>
        <w:rPr>
          <w:b/>
        </w:rPr>
      </w:pPr>
      <w:r>
        <w:rPr>
          <w:b/>
        </w:rPr>
        <w:t>Lab 9</w:t>
      </w:r>
    </w:p>
    <w:p w14:paraId="00000002" w14:textId="77777777" w:rsidR="00D018E8" w:rsidRDefault="00887209">
      <w:pPr>
        <w:jc w:val="center"/>
        <w:rPr>
          <w:b/>
        </w:rPr>
      </w:pPr>
      <w:r>
        <w:rPr>
          <w:b/>
        </w:rPr>
        <w:t>Speech and Image Processing</w:t>
      </w:r>
    </w:p>
    <w:p w14:paraId="1CD80737" w14:textId="77777777" w:rsidR="00A605C6" w:rsidRDefault="00A605C6" w:rsidP="00A605C6">
      <w:pPr>
        <w:rPr>
          <w:b/>
          <w:sz w:val="28"/>
          <w:szCs w:val="28"/>
        </w:rPr>
      </w:pPr>
      <w:r w:rsidRPr="00975222">
        <w:rPr>
          <w:b/>
          <w:sz w:val="28"/>
          <w:szCs w:val="28"/>
        </w:rPr>
        <w:t>Group Members:</w:t>
      </w:r>
    </w:p>
    <w:p w14:paraId="2699933C" w14:textId="77777777" w:rsidR="00A605C6" w:rsidRPr="00975222" w:rsidRDefault="00A605C6" w:rsidP="00A605C6">
      <w:pPr>
        <w:rPr>
          <w:b/>
          <w:sz w:val="28"/>
          <w:szCs w:val="28"/>
        </w:rPr>
      </w:pPr>
    </w:p>
    <w:p w14:paraId="6CB23EDC" w14:textId="77777777" w:rsidR="00A605C6" w:rsidRPr="00975222" w:rsidRDefault="00A605C6" w:rsidP="00A605C6">
      <w:pPr>
        <w:rPr>
          <w:b/>
          <w:sz w:val="24"/>
        </w:rPr>
      </w:pPr>
      <w:r>
        <w:rPr>
          <w:b/>
          <w:sz w:val="24"/>
          <w:highlight w:val="yellow"/>
        </w:rPr>
        <w:t>Muhammad Rehman Rabbani</w:t>
      </w:r>
      <w:r>
        <w:rPr>
          <w:b/>
          <w:sz w:val="24"/>
          <w:highlight w:val="yellow"/>
        </w:rPr>
        <w:tab/>
        <w:t>137364</w:t>
      </w:r>
    </w:p>
    <w:p w14:paraId="0D226481" w14:textId="77777777" w:rsidR="00A605C6" w:rsidRDefault="00A605C6" w:rsidP="00A605C6">
      <w:pPr>
        <w:rPr>
          <w:b/>
          <w:sz w:val="24"/>
          <w:highlight w:val="yellow"/>
        </w:rPr>
      </w:pPr>
      <w:r>
        <w:rPr>
          <w:b/>
          <w:sz w:val="24"/>
          <w:highlight w:val="yellow"/>
        </w:rPr>
        <w:t xml:space="preserve">Abdul Ghaffar </w:t>
      </w:r>
      <w:proofErr w:type="spellStart"/>
      <w:r>
        <w:rPr>
          <w:b/>
          <w:sz w:val="24"/>
          <w:highlight w:val="yellow"/>
        </w:rPr>
        <w:t>Kalhoro</w:t>
      </w:r>
      <w:proofErr w:type="spellEnd"/>
      <w:r>
        <w:rPr>
          <w:b/>
          <w:sz w:val="24"/>
          <w:highlight w:val="yellow"/>
        </w:rPr>
        <w:tab/>
      </w:r>
      <w:r>
        <w:rPr>
          <w:b/>
          <w:sz w:val="24"/>
          <w:highlight w:val="yellow"/>
        </w:rPr>
        <w:tab/>
        <w:t>194699</w:t>
      </w:r>
    </w:p>
    <w:p w14:paraId="7B764F99" w14:textId="77777777" w:rsidR="00A605C6" w:rsidRDefault="00A605C6" w:rsidP="00A605C6">
      <w:pPr>
        <w:rPr>
          <w:b/>
          <w:sz w:val="24"/>
          <w:highlight w:val="yellow"/>
        </w:rPr>
      </w:pPr>
      <w:r>
        <w:rPr>
          <w:b/>
          <w:sz w:val="24"/>
          <w:highlight w:val="yellow"/>
        </w:rPr>
        <w:t>Hamad Nasir</w:t>
      </w:r>
      <w:r>
        <w:rPr>
          <w:b/>
          <w:sz w:val="24"/>
          <w:highlight w:val="yellow"/>
        </w:rPr>
        <w:tab/>
      </w:r>
      <w:r>
        <w:rPr>
          <w:b/>
          <w:sz w:val="24"/>
          <w:highlight w:val="yellow"/>
        </w:rPr>
        <w:tab/>
      </w:r>
      <w:r>
        <w:rPr>
          <w:b/>
          <w:sz w:val="24"/>
          <w:highlight w:val="yellow"/>
        </w:rPr>
        <w:tab/>
        <w:t>120312</w:t>
      </w:r>
    </w:p>
    <w:p w14:paraId="76D4227C" w14:textId="77777777" w:rsidR="00A802AD" w:rsidRDefault="00A802AD"/>
    <w:p w14:paraId="00000003" w14:textId="5BF8E774" w:rsidR="00D018E8" w:rsidRDefault="00887209">
      <w:r>
        <w:t>Group assignment up to 3 students per group.</w:t>
      </w:r>
    </w:p>
    <w:p w14:paraId="00000004" w14:textId="77777777" w:rsidR="00D018E8" w:rsidRDefault="00887209">
      <w:r>
        <w:t xml:space="preserve">Using </w:t>
      </w:r>
      <w:proofErr w:type="spellStart"/>
      <w:r>
        <w:t>DialogFlow</w:t>
      </w:r>
      <w:proofErr w:type="spellEnd"/>
      <w:r>
        <w:t xml:space="preserve"> API, make a chat bot</w:t>
      </w:r>
    </w:p>
    <w:p w14:paraId="00000005" w14:textId="77777777" w:rsidR="00D018E8" w:rsidRDefault="00D018E8"/>
    <w:p w14:paraId="00000006" w14:textId="77777777" w:rsidR="00D018E8" w:rsidRDefault="00887209">
      <w:r>
        <w:rPr>
          <w:b/>
        </w:rPr>
        <w:t>Part (a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 marks</w:t>
      </w:r>
    </w:p>
    <w:p w14:paraId="00000007" w14:textId="34BA56FB" w:rsidR="00D018E8" w:rsidRDefault="00887209">
      <w:r>
        <w:t xml:space="preserve">Please fill out the data creation form as shared by MS student Javeria Hassan. This will </w:t>
      </w:r>
      <w:proofErr w:type="gramStart"/>
      <w:r>
        <w:t>give  an</w:t>
      </w:r>
      <w:proofErr w:type="gramEnd"/>
      <w:r>
        <w:t xml:space="preserve"> idea about chatbot data collection. This data will also be used by our research group.</w:t>
      </w:r>
    </w:p>
    <w:p w14:paraId="6BA7AE94" w14:textId="1AE143FA" w:rsidR="0063631C" w:rsidRDefault="0063631C"/>
    <w:p w14:paraId="1EC1985F" w14:textId="42910425" w:rsidR="0063631C" w:rsidRDefault="0063631C">
      <w:pPr>
        <w:rPr>
          <w:b/>
          <w:bCs/>
        </w:rPr>
      </w:pPr>
      <w:r w:rsidRPr="0063631C">
        <w:rPr>
          <w:b/>
          <w:bCs/>
        </w:rPr>
        <w:t>Muhammad Rehman Rabbani:</w:t>
      </w:r>
    </w:p>
    <w:p w14:paraId="5058DC34" w14:textId="55737024" w:rsidR="0063631C" w:rsidRPr="0063631C" w:rsidRDefault="0063631C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8A1F1EA" wp14:editId="77AA904F">
            <wp:extent cx="5768340" cy="504063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uestion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504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C0A0F" w14:textId="77777777" w:rsidR="0063631C" w:rsidRDefault="0063631C">
      <w:pPr>
        <w:rPr>
          <w:b/>
          <w:bCs/>
        </w:rPr>
      </w:pPr>
    </w:p>
    <w:p w14:paraId="06E4759E" w14:textId="77777777" w:rsidR="00A802AD" w:rsidRDefault="00A802AD">
      <w:pPr>
        <w:rPr>
          <w:b/>
          <w:bCs/>
        </w:rPr>
      </w:pPr>
    </w:p>
    <w:p w14:paraId="3BFEA4B4" w14:textId="77777777" w:rsidR="00A802AD" w:rsidRDefault="00A802AD">
      <w:pPr>
        <w:rPr>
          <w:b/>
          <w:bCs/>
        </w:rPr>
      </w:pPr>
    </w:p>
    <w:p w14:paraId="570D5DAD" w14:textId="77777777" w:rsidR="00A802AD" w:rsidRDefault="00A802AD">
      <w:pPr>
        <w:rPr>
          <w:b/>
          <w:bCs/>
        </w:rPr>
      </w:pPr>
    </w:p>
    <w:p w14:paraId="536C28BF" w14:textId="77777777" w:rsidR="00A802AD" w:rsidRDefault="00A802AD">
      <w:pPr>
        <w:rPr>
          <w:b/>
          <w:bCs/>
        </w:rPr>
      </w:pPr>
    </w:p>
    <w:p w14:paraId="5502838C" w14:textId="77777777" w:rsidR="00A802AD" w:rsidRDefault="00A802AD">
      <w:pPr>
        <w:rPr>
          <w:b/>
          <w:bCs/>
        </w:rPr>
      </w:pPr>
    </w:p>
    <w:p w14:paraId="55E0DDEF" w14:textId="77777777" w:rsidR="00A802AD" w:rsidRDefault="00A802AD">
      <w:pPr>
        <w:rPr>
          <w:b/>
          <w:bCs/>
        </w:rPr>
      </w:pPr>
    </w:p>
    <w:p w14:paraId="0C58A94F" w14:textId="77777777" w:rsidR="00A802AD" w:rsidRDefault="00A802AD">
      <w:pPr>
        <w:rPr>
          <w:b/>
          <w:bCs/>
        </w:rPr>
      </w:pPr>
    </w:p>
    <w:p w14:paraId="53DE6E66" w14:textId="77777777" w:rsidR="00A802AD" w:rsidRDefault="00A802AD">
      <w:pPr>
        <w:rPr>
          <w:b/>
          <w:bCs/>
        </w:rPr>
      </w:pPr>
    </w:p>
    <w:p w14:paraId="2701537E" w14:textId="173E29D5" w:rsidR="0063631C" w:rsidRDefault="0063631C">
      <w:pPr>
        <w:rPr>
          <w:b/>
          <w:bCs/>
        </w:rPr>
      </w:pPr>
      <w:r w:rsidRPr="0063631C">
        <w:rPr>
          <w:b/>
          <w:bCs/>
        </w:rPr>
        <w:t xml:space="preserve">Abdul Ghaffar </w:t>
      </w:r>
      <w:proofErr w:type="spellStart"/>
      <w:r w:rsidRPr="0063631C">
        <w:rPr>
          <w:b/>
          <w:bCs/>
        </w:rPr>
        <w:t>Kalhoro</w:t>
      </w:r>
      <w:proofErr w:type="spellEnd"/>
      <w:r w:rsidRPr="0063631C">
        <w:rPr>
          <w:b/>
          <w:bCs/>
        </w:rPr>
        <w:t>:</w:t>
      </w:r>
    </w:p>
    <w:p w14:paraId="46D77DA3" w14:textId="77777777" w:rsidR="00A802AD" w:rsidRDefault="00A802AD">
      <w:pPr>
        <w:rPr>
          <w:b/>
          <w:bCs/>
        </w:rPr>
      </w:pPr>
    </w:p>
    <w:p w14:paraId="75175385" w14:textId="3F33C523" w:rsidR="0063631C" w:rsidRPr="0063631C" w:rsidRDefault="0063631C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01EB6F7" wp14:editId="3ACB74AE">
            <wp:extent cx="5768340" cy="4147820"/>
            <wp:effectExtent l="0" t="0" r="381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haffar_Response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414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D52C3" w14:textId="77777777" w:rsidR="0063631C" w:rsidRDefault="0063631C">
      <w:pPr>
        <w:rPr>
          <w:b/>
          <w:bCs/>
        </w:rPr>
      </w:pPr>
    </w:p>
    <w:p w14:paraId="77F46DE5" w14:textId="77777777" w:rsidR="00A802AD" w:rsidRDefault="00A802AD">
      <w:pPr>
        <w:rPr>
          <w:b/>
          <w:bCs/>
        </w:rPr>
      </w:pPr>
    </w:p>
    <w:p w14:paraId="770E3DF0" w14:textId="77777777" w:rsidR="00A802AD" w:rsidRDefault="00A802AD">
      <w:pPr>
        <w:rPr>
          <w:b/>
          <w:bCs/>
        </w:rPr>
      </w:pPr>
    </w:p>
    <w:p w14:paraId="3D56D5A6" w14:textId="77777777" w:rsidR="00A802AD" w:rsidRDefault="00A802AD">
      <w:pPr>
        <w:rPr>
          <w:b/>
          <w:bCs/>
        </w:rPr>
      </w:pPr>
    </w:p>
    <w:p w14:paraId="41106945" w14:textId="77777777" w:rsidR="00A802AD" w:rsidRDefault="00A802AD">
      <w:pPr>
        <w:rPr>
          <w:b/>
          <w:bCs/>
        </w:rPr>
      </w:pPr>
    </w:p>
    <w:p w14:paraId="6BFB8FC8" w14:textId="77777777" w:rsidR="00A802AD" w:rsidRDefault="00A802AD">
      <w:pPr>
        <w:rPr>
          <w:b/>
          <w:bCs/>
        </w:rPr>
      </w:pPr>
    </w:p>
    <w:p w14:paraId="0A770247" w14:textId="77777777" w:rsidR="00A802AD" w:rsidRDefault="00A802AD">
      <w:pPr>
        <w:rPr>
          <w:b/>
          <w:bCs/>
        </w:rPr>
      </w:pPr>
    </w:p>
    <w:p w14:paraId="7DED18A3" w14:textId="77777777" w:rsidR="00A802AD" w:rsidRDefault="00A802AD">
      <w:pPr>
        <w:rPr>
          <w:b/>
          <w:bCs/>
        </w:rPr>
      </w:pPr>
    </w:p>
    <w:p w14:paraId="56B7F7B8" w14:textId="77777777" w:rsidR="00A802AD" w:rsidRDefault="00A802AD">
      <w:pPr>
        <w:rPr>
          <w:b/>
          <w:bCs/>
        </w:rPr>
      </w:pPr>
    </w:p>
    <w:p w14:paraId="2BA13F9E" w14:textId="77777777" w:rsidR="00A802AD" w:rsidRDefault="00A802AD">
      <w:pPr>
        <w:rPr>
          <w:b/>
          <w:bCs/>
        </w:rPr>
      </w:pPr>
    </w:p>
    <w:p w14:paraId="2CD98D81" w14:textId="77777777" w:rsidR="00A802AD" w:rsidRDefault="00A802AD">
      <w:pPr>
        <w:rPr>
          <w:b/>
          <w:bCs/>
        </w:rPr>
      </w:pPr>
    </w:p>
    <w:p w14:paraId="4119F2A5" w14:textId="77777777" w:rsidR="00A802AD" w:rsidRDefault="00A802AD">
      <w:pPr>
        <w:rPr>
          <w:b/>
          <w:bCs/>
        </w:rPr>
      </w:pPr>
    </w:p>
    <w:p w14:paraId="5D1CA54E" w14:textId="77777777" w:rsidR="00A802AD" w:rsidRDefault="00A802AD">
      <w:pPr>
        <w:rPr>
          <w:b/>
          <w:bCs/>
        </w:rPr>
      </w:pPr>
    </w:p>
    <w:p w14:paraId="73526452" w14:textId="77777777" w:rsidR="00A802AD" w:rsidRDefault="00A802AD">
      <w:pPr>
        <w:rPr>
          <w:b/>
          <w:bCs/>
        </w:rPr>
      </w:pPr>
    </w:p>
    <w:p w14:paraId="2C3EF32B" w14:textId="77777777" w:rsidR="00A802AD" w:rsidRDefault="00A802AD">
      <w:pPr>
        <w:rPr>
          <w:b/>
          <w:bCs/>
        </w:rPr>
      </w:pPr>
    </w:p>
    <w:p w14:paraId="4E9E5280" w14:textId="77777777" w:rsidR="00A802AD" w:rsidRDefault="00A802AD">
      <w:pPr>
        <w:rPr>
          <w:b/>
          <w:bCs/>
        </w:rPr>
      </w:pPr>
    </w:p>
    <w:p w14:paraId="02D07941" w14:textId="77777777" w:rsidR="00A802AD" w:rsidRDefault="00A802AD">
      <w:pPr>
        <w:rPr>
          <w:b/>
          <w:bCs/>
        </w:rPr>
      </w:pPr>
    </w:p>
    <w:p w14:paraId="2CFE7229" w14:textId="77777777" w:rsidR="00A802AD" w:rsidRDefault="00A802AD">
      <w:pPr>
        <w:rPr>
          <w:b/>
          <w:bCs/>
        </w:rPr>
      </w:pPr>
    </w:p>
    <w:p w14:paraId="7CF45A24" w14:textId="77777777" w:rsidR="00A802AD" w:rsidRDefault="00A802AD">
      <w:pPr>
        <w:rPr>
          <w:b/>
          <w:bCs/>
        </w:rPr>
      </w:pPr>
    </w:p>
    <w:p w14:paraId="529B47B7" w14:textId="77777777" w:rsidR="00A802AD" w:rsidRDefault="00A802AD">
      <w:pPr>
        <w:rPr>
          <w:b/>
          <w:bCs/>
        </w:rPr>
      </w:pPr>
    </w:p>
    <w:p w14:paraId="6C3A9F89" w14:textId="77777777" w:rsidR="00A802AD" w:rsidRDefault="00A802AD">
      <w:pPr>
        <w:rPr>
          <w:b/>
          <w:bCs/>
        </w:rPr>
      </w:pPr>
    </w:p>
    <w:p w14:paraId="50644057" w14:textId="77777777" w:rsidR="00A802AD" w:rsidRDefault="00A802AD">
      <w:pPr>
        <w:rPr>
          <w:b/>
          <w:bCs/>
        </w:rPr>
      </w:pPr>
    </w:p>
    <w:p w14:paraId="30FC123F" w14:textId="77777777" w:rsidR="00A802AD" w:rsidRDefault="00A802AD">
      <w:pPr>
        <w:rPr>
          <w:b/>
          <w:bCs/>
        </w:rPr>
      </w:pPr>
    </w:p>
    <w:p w14:paraId="3BFC3191" w14:textId="77777777" w:rsidR="00A802AD" w:rsidRDefault="00A802AD">
      <w:pPr>
        <w:rPr>
          <w:b/>
          <w:bCs/>
        </w:rPr>
      </w:pPr>
    </w:p>
    <w:p w14:paraId="6E0C16D3" w14:textId="77777777" w:rsidR="00A802AD" w:rsidRDefault="00A802AD">
      <w:pPr>
        <w:rPr>
          <w:b/>
          <w:bCs/>
        </w:rPr>
      </w:pPr>
    </w:p>
    <w:p w14:paraId="560E40B0" w14:textId="77777777" w:rsidR="00A802AD" w:rsidRDefault="00A802AD">
      <w:pPr>
        <w:rPr>
          <w:b/>
          <w:bCs/>
        </w:rPr>
      </w:pPr>
    </w:p>
    <w:p w14:paraId="14A8E737" w14:textId="68245EAB" w:rsidR="0063631C" w:rsidRDefault="0063631C">
      <w:pPr>
        <w:rPr>
          <w:b/>
          <w:bCs/>
        </w:rPr>
      </w:pPr>
      <w:r w:rsidRPr="0063631C">
        <w:rPr>
          <w:b/>
          <w:bCs/>
        </w:rPr>
        <w:t>Hamad Nasir:</w:t>
      </w:r>
    </w:p>
    <w:p w14:paraId="5650BFF4" w14:textId="72E0DAD0" w:rsidR="00A802AD" w:rsidRDefault="00A802AD">
      <w:pPr>
        <w:rPr>
          <w:b/>
          <w:bCs/>
        </w:rPr>
      </w:pPr>
    </w:p>
    <w:p w14:paraId="37376256" w14:textId="77777777" w:rsidR="00A802AD" w:rsidRPr="0063631C" w:rsidRDefault="00A802AD">
      <w:pPr>
        <w:rPr>
          <w:b/>
          <w:bCs/>
        </w:rPr>
      </w:pPr>
    </w:p>
    <w:p w14:paraId="00000008" w14:textId="4DB5E48A" w:rsidR="00D018E8" w:rsidRDefault="0063631C">
      <w:r>
        <w:rPr>
          <w:noProof/>
        </w:rPr>
        <w:drawing>
          <wp:inline distT="0" distB="0" distL="0" distR="0" wp14:anchorId="560D681C" wp14:editId="04D05051">
            <wp:extent cx="5686425" cy="53149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ammad Response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9" w14:textId="77777777" w:rsidR="00D018E8" w:rsidRDefault="00887209">
      <w:r>
        <w:rPr>
          <w:b/>
        </w:rPr>
        <w:t>Part (b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3 marks</w:t>
      </w:r>
    </w:p>
    <w:p w14:paraId="0000000A" w14:textId="77777777" w:rsidR="00D018E8" w:rsidRDefault="00887209">
      <w:r>
        <w:t xml:space="preserve">Login to </w:t>
      </w:r>
      <w:proofErr w:type="spellStart"/>
      <w:r>
        <w:t>DialogFlow</w:t>
      </w:r>
      <w:proofErr w:type="spellEnd"/>
      <w:r>
        <w:t xml:space="preserve"> and run one of its existin</w:t>
      </w:r>
      <w:r>
        <w:t>g projects (e.g. Restaurant ordering chatbot). Learn how its intent, entities, slot filling etc. work and experiment with changes.</w:t>
      </w:r>
    </w:p>
    <w:p w14:paraId="0000000B" w14:textId="77777777" w:rsidR="00D018E8" w:rsidRDefault="00D018E8"/>
    <w:p w14:paraId="0000000C" w14:textId="77777777" w:rsidR="00D018E8" w:rsidRDefault="00887209">
      <w:r>
        <w:rPr>
          <w:b/>
        </w:rPr>
        <w:t>Part (c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5 marks</w:t>
      </w:r>
    </w:p>
    <w:p w14:paraId="0000000D" w14:textId="77777777" w:rsidR="00D018E8" w:rsidRDefault="00887209">
      <w:r>
        <w:t xml:space="preserve">Create your own customer support chatbot in </w:t>
      </w:r>
      <w:proofErr w:type="spellStart"/>
      <w:r>
        <w:t>DialogFlow</w:t>
      </w:r>
      <w:proofErr w:type="spellEnd"/>
      <w:r>
        <w:t>. Ideally every group should have a chatbot fo</w:t>
      </w:r>
      <w:r>
        <w:t xml:space="preserve">r a different </w:t>
      </w:r>
      <w:proofErr w:type="gramStart"/>
      <w:r>
        <w:t>real life</w:t>
      </w:r>
      <w:proofErr w:type="gramEnd"/>
      <w:r>
        <w:t xml:space="preserve"> application.</w:t>
      </w:r>
    </w:p>
    <w:p w14:paraId="0000000E" w14:textId="77777777" w:rsidR="00D018E8" w:rsidRDefault="00D018E8"/>
    <w:p w14:paraId="0000000F" w14:textId="5D661F45" w:rsidR="00D018E8" w:rsidRDefault="00887209">
      <w:r>
        <w:t>Example: A mobile provider package chatbot, which asks a customer about his mobile phone usage habits e.g. call minutes for within-network and out-of-network calls, SMS and internet usage GB per month. Based on this in</w:t>
      </w:r>
      <w:r>
        <w:t xml:space="preserve">put, the chatbot suggests a suitable card/package for the customer. Try to make the chatbot non-linear i.e. the next question to be asked could be based on customer’s previous answers. </w:t>
      </w:r>
    </w:p>
    <w:p w14:paraId="31CA7A47" w14:textId="3FC1B1F6" w:rsidR="005965D5" w:rsidRDefault="005965D5"/>
    <w:p w14:paraId="208A1B19" w14:textId="77777777" w:rsidR="00A802AD" w:rsidRDefault="00A802AD">
      <w:pPr>
        <w:rPr>
          <w:b/>
          <w:bCs/>
        </w:rPr>
      </w:pPr>
    </w:p>
    <w:p w14:paraId="0A15093A" w14:textId="77777777" w:rsidR="00A802AD" w:rsidRDefault="00A802AD">
      <w:pPr>
        <w:rPr>
          <w:b/>
          <w:bCs/>
        </w:rPr>
      </w:pPr>
    </w:p>
    <w:p w14:paraId="473039CF" w14:textId="77777777" w:rsidR="00A802AD" w:rsidRDefault="00A802AD">
      <w:pPr>
        <w:rPr>
          <w:b/>
          <w:bCs/>
        </w:rPr>
      </w:pPr>
    </w:p>
    <w:p w14:paraId="2A2BBF26" w14:textId="77777777" w:rsidR="00A802AD" w:rsidRDefault="00A802AD">
      <w:pPr>
        <w:rPr>
          <w:b/>
          <w:bCs/>
        </w:rPr>
      </w:pPr>
    </w:p>
    <w:p w14:paraId="18C399EE" w14:textId="77777777" w:rsidR="00A802AD" w:rsidRDefault="00A802AD">
      <w:pPr>
        <w:rPr>
          <w:b/>
          <w:bCs/>
        </w:rPr>
      </w:pPr>
    </w:p>
    <w:p w14:paraId="1FD60ED9" w14:textId="6B50E08E" w:rsidR="00A802AD" w:rsidRDefault="005965D5">
      <w:pPr>
        <w:rPr>
          <w:b/>
          <w:bCs/>
        </w:rPr>
      </w:pPr>
      <w:r w:rsidRPr="005965D5">
        <w:rPr>
          <w:b/>
          <w:bCs/>
        </w:rPr>
        <w:t>Screenshots:</w:t>
      </w:r>
    </w:p>
    <w:p w14:paraId="2B2CA672" w14:textId="77777777" w:rsidR="00A802AD" w:rsidRDefault="00A802AD">
      <w:pPr>
        <w:rPr>
          <w:b/>
          <w:bCs/>
        </w:rPr>
      </w:pPr>
    </w:p>
    <w:p w14:paraId="4071E795" w14:textId="22F4FA22" w:rsidR="005965D5" w:rsidRPr="005965D5" w:rsidRDefault="005965D5">
      <w:pPr>
        <w:rPr>
          <w:b/>
          <w:bCs/>
        </w:rPr>
      </w:pPr>
      <w:r w:rsidRPr="005965D5">
        <w:rPr>
          <w:b/>
          <w:bCs/>
        </w:rPr>
        <w:t>Chat</w:t>
      </w:r>
    </w:p>
    <w:p w14:paraId="5EAC831C" w14:textId="77777777" w:rsidR="00A802AD" w:rsidRDefault="005965D5">
      <w:r>
        <w:rPr>
          <w:noProof/>
        </w:rPr>
        <w:drawing>
          <wp:inline distT="0" distB="0" distL="0" distR="0" wp14:anchorId="35153FBF" wp14:editId="01C78429">
            <wp:extent cx="3879622" cy="5114925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1591" cy="514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B8E84" w14:textId="3F37E72D" w:rsidR="005965D5" w:rsidRDefault="005965D5">
      <w:r>
        <w:rPr>
          <w:noProof/>
        </w:rPr>
        <w:lastRenderedPageBreak/>
        <w:drawing>
          <wp:inline distT="0" distB="0" distL="0" distR="0" wp14:anchorId="7DA57BA0" wp14:editId="034A556C">
            <wp:extent cx="3820058" cy="5077534"/>
            <wp:effectExtent l="0" t="0" r="952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507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62F8A4" wp14:editId="02CB2489">
            <wp:extent cx="3810532" cy="506800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6E9085" wp14:editId="55BBD1B9">
            <wp:extent cx="3858163" cy="5096586"/>
            <wp:effectExtent l="0" t="0" r="952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509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C4F196" wp14:editId="2169769C">
            <wp:extent cx="3820058" cy="5068007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C6D696" wp14:editId="65F80554">
            <wp:extent cx="3839111" cy="5077534"/>
            <wp:effectExtent l="0" t="0" r="952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507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EBAA7" w14:textId="77777777" w:rsidR="005965D5" w:rsidRDefault="005965D5"/>
    <w:p w14:paraId="69551EBF" w14:textId="77777777" w:rsidR="00A802AD" w:rsidRDefault="00A802AD">
      <w:pPr>
        <w:rPr>
          <w:b/>
        </w:rPr>
      </w:pPr>
    </w:p>
    <w:p w14:paraId="11EE1984" w14:textId="77777777" w:rsidR="00A802AD" w:rsidRDefault="00A802AD">
      <w:pPr>
        <w:rPr>
          <w:b/>
        </w:rPr>
      </w:pPr>
    </w:p>
    <w:p w14:paraId="4D029895" w14:textId="77777777" w:rsidR="00A802AD" w:rsidRDefault="00A802AD">
      <w:pPr>
        <w:rPr>
          <w:b/>
        </w:rPr>
      </w:pPr>
    </w:p>
    <w:p w14:paraId="76BB05DA" w14:textId="77777777" w:rsidR="00A802AD" w:rsidRDefault="00A802AD">
      <w:pPr>
        <w:rPr>
          <w:b/>
        </w:rPr>
      </w:pPr>
    </w:p>
    <w:p w14:paraId="47A0322F" w14:textId="77777777" w:rsidR="00A802AD" w:rsidRDefault="00A802AD">
      <w:pPr>
        <w:rPr>
          <w:b/>
        </w:rPr>
      </w:pPr>
    </w:p>
    <w:p w14:paraId="32CB1183" w14:textId="77777777" w:rsidR="00A802AD" w:rsidRDefault="00A802AD">
      <w:pPr>
        <w:rPr>
          <w:b/>
        </w:rPr>
      </w:pPr>
    </w:p>
    <w:p w14:paraId="41F02F3D" w14:textId="77777777" w:rsidR="00A802AD" w:rsidRDefault="00A802AD">
      <w:pPr>
        <w:rPr>
          <w:b/>
        </w:rPr>
      </w:pPr>
    </w:p>
    <w:p w14:paraId="60816D99" w14:textId="77777777" w:rsidR="00A802AD" w:rsidRDefault="00A802AD">
      <w:pPr>
        <w:rPr>
          <w:b/>
        </w:rPr>
      </w:pPr>
    </w:p>
    <w:p w14:paraId="7163EB5D" w14:textId="77777777" w:rsidR="00A802AD" w:rsidRDefault="00A802AD">
      <w:pPr>
        <w:rPr>
          <w:b/>
        </w:rPr>
      </w:pPr>
    </w:p>
    <w:p w14:paraId="119F31BC" w14:textId="77777777" w:rsidR="00A802AD" w:rsidRDefault="00A802AD">
      <w:pPr>
        <w:rPr>
          <w:b/>
        </w:rPr>
      </w:pPr>
    </w:p>
    <w:p w14:paraId="75312625" w14:textId="77777777" w:rsidR="00A802AD" w:rsidRDefault="00A802AD">
      <w:pPr>
        <w:rPr>
          <w:b/>
        </w:rPr>
      </w:pPr>
    </w:p>
    <w:p w14:paraId="54C1E7CC" w14:textId="77777777" w:rsidR="00A802AD" w:rsidRDefault="00A802AD">
      <w:pPr>
        <w:rPr>
          <w:b/>
        </w:rPr>
      </w:pPr>
    </w:p>
    <w:p w14:paraId="7BBBD640" w14:textId="77777777" w:rsidR="00A802AD" w:rsidRDefault="00A802AD">
      <w:pPr>
        <w:rPr>
          <w:b/>
        </w:rPr>
      </w:pPr>
    </w:p>
    <w:p w14:paraId="4C2A3E62" w14:textId="77777777" w:rsidR="00A802AD" w:rsidRDefault="00A802AD">
      <w:pPr>
        <w:rPr>
          <w:b/>
        </w:rPr>
      </w:pPr>
    </w:p>
    <w:p w14:paraId="4C2853E8" w14:textId="77777777" w:rsidR="00A802AD" w:rsidRDefault="00A802AD">
      <w:pPr>
        <w:rPr>
          <w:b/>
        </w:rPr>
      </w:pPr>
    </w:p>
    <w:p w14:paraId="0DFDE2B1" w14:textId="77777777" w:rsidR="00A802AD" w:rsidRDefault="00A802AD">
      <w:pPr>
        <w:rPr>
          <w:b/>
        </w:rPr>
      </w:pPr>
    </w:p>
    <w:p w14:paraId="555B879A" w14:textId="77777777" w:rsidR="00A802AD" w:rsidRDefault="00A802AD">
      <w:pPr>
        <w:rPr>
          <w:b/>
        </w:rPr>
      </w:pPr>
    </w:p>
    <w:p w14:paraId="1E0D7BC3" w14:textId="77777777" w:rsidR="00A802AD" w:rsidRDefault="00A802AD">
      <w:pPr>
        <w:rPr>
          <w:b/>
        </w:rPr>
      </w:pPr>
    </w:p>
    <w:p w14:paraId="052A73CE" w14:textId="77777777" w:rsidR="00A802AD" w:rsidRDefault="00A802AD">
      <w:pPr>
        <w:rPr>
          <w:b/>
        </w:rPr>
      </w:pPr>
    </w:p>
    <w:p w14:paraId="266F05BC" w14:textId="77777777" w:rsidR="00A802AD" w:rsidRDefault="00A802AD">
      <w:pPr>
        <w:rPr>
          <w:b/>
        </w:rPr>
      </w:pPr>
    </w:p>
    <w:p w14:paraId="695B2934" w14:textId="77777777" w:rsidR="00A802AD" w:rsidRDefault="00A802AD">
      <w:pPr>
        <w:rPr>
          <w:b/>
        </w:rPr>
      </w:pPr>
    </w:p>
    <w:p w14:paraId="20C7065D" w14:textId="77777777" w:rsidR="00A802AD" w:rsidRDefault="00A802AD">
      <w:pPr>
        <w:rPr>
          <w:b/>
        </w:rPr>
      </w:pPr>
    </w:p>
    <w:p w14:paraId="220B9EB9" w14:textId="6948969D" w:rsidR="005965D5" w:rsidRDefault="005965D5">
      <w:pPr>
        <w:rPr>
          <w:b/>
        </w:rPr>
      </w:pPr>
      <w:r>
        <w:rPr>
          <w:b/>
        </w:rPr>
        <w:lastRenderedPageBreak/>
        <w:t>Functionality:</w:t>
      </w:r>
    </w:p>
    <w:p w14:paraId="06502A06" w14:textId="3BD67723" w:rsidR="005965D5" w:rsidRDefault="005965D5">
      <w:pPr>
        <w:rPr>
          <w:b/>
        </w:rPr>
      </w:pPr>
      <w:r>
        <w:rPr>
          <w:b/>
        </w:rPr>
        <w:t>Intents:</w:t>
      </w:r>
    </w:p>
    <w:p w14:paraId="2DA54146" w14:textId="27571A10" w:rsidR="005965D5" w:rsidRDefault="005965D5">
      <w:pPr>
        <w:rPr>
          <w:b/>
        </w:rPr>
      </w:pPr>
      <w:r>
        <w:rPr>
          <w:b/>
          <w:noProof/>
        </w:rPr>
        <w:drawing>
          <wp:inline distT="0" distB="0" distL="0" distR="0" wp14:anchorId="44FC5BE6" wp14:editId="175808D2">
            <wp:extent cx="5768340" cy="3786505"/>
            <wp:effectExtent l="0" t="0" r="381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ntent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378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36FB6" w14:textId="77777777" w:rsidR="005965D5" w:rsidRDefault="005965D5">
      <w:pPr>
        <w:rPr>
          <w:b/>
        </w:rPr>
      </w:pPr>
    </w:p>
    <w:p w14:paraId="538F8D03" w14:textId="5E763B72" w:rsidR="005965D5" w:rsidRDefault="005965D5">
      <w:pPr>
        <w:rPr>
          <w:b/>
        </w:rPr>
      </w:pPr>
      <w:r>
        <w:rPr>
          <w:b/>
        </w:rPr>
        <w:t>Follow-up intents:</w:t>
      </w:r>
    </w:p>
    <w:p w14:paraId="0160179B" w14:textId="37ACB7A6" w:rsidR="005965D5" w:rsidRDefault="005965D5">
      <w:pPr>
        <w:rPr>
          <w:b/>
        </w:rPr>
      </w:pPr>
      <w:r>
        <w:rPr>
          <w:b/>
          <w:noProof/>
        </w:rPr>
        <w:drawing>
          <wp:inline distT="0" distB="0" distL="0" distR="0" wp14:anchorId="780E2362" wp14:editId="55CE9C58">
            <wp:extent cx="5768340" cy="974725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ollow Up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8880E" w14:textId="77777777" w:rsidR="005965D5" w:rsidRDefault="005965D5">
      <w:pPr>
        <w:rPr>
          <w:b/>
        </w:rPr>
      </w:pPr>
    </w:p>
    <w:p w14:paraId="1098E722" w14:textId="77777777" w:rsidR="00A802AD" w:rsidRDefault="00A802AD">
      <w:pPr>
        <w:rPr>
          <w:b/>
        </w:rPr>
      </w:pPr>
    </w:p>
    <w:p w14:paraId="5777BF08" w14:textId="77777777" w:rsidR="00A802AD" w:rsidRDefault="00A802AD">
      <w:pPr>
        <w:rPr>
          <w:b/>
        </w:rPr>
      </w:pPr>
    </w:p>
    <w:p w14:paraId="1E6C5D86" w14:textId="77777777" w:rsidR="00A802AD" w:rsidRDefault="00A802AD">
      <w:pPr>
        <w:rPr>
          <w:b/>
        </w:rPr>
      </w:pPr>
    </w:p>
    <w:p w14:paraId="1A46FEC2" w14:textId="77777777" w:rsidR="00A802AD" w:rsidRDefault="00A802AD">
      <w:pPr>
        <w:rPr>
          <w:b/>
        </w:rPr>
      </w:pPr>
    </w:p>
    <w:p w14:paraId="3B778EF3" w14:textId="77777777" w:rsidR="00A802AD" w:rsidRDefault="00A802AD">
      <w:pPr>
        <w:rPr>
          <w:b/>
        </w:rPr>
      </w:pPr>
    </w:p>
    <w:p w14:paraId="313C9429" w14:textId="77777777" w:rsidR="00A802AD" w:rsidRDefault="00A802AD">
      <w:pPr>
        <w:rPr>
          <w:b/>
        </w:rPr>
      </w:pPr>
    </w:p>
    <w:p w14:paraId="0E4D125B" w14:textId="77777777" w:rsidR="00A802AD" w:rsidRDefault="00A802AD">
      <w:pPr>
        <w:rPr>
          <w:b/>
        </w:rPr>
      </w:pPr>
    </w:p>
    <w:p w14:paraId="6AB9BFA6" w14:textId="77777777" w:rsidR="00A802AD" w:rsidRDefault="00A802AD">
      <w:pPr>
        <w:rPr>
          <w:b/>
        </w:rPr>
      </w:pPr>
    </w:p>
    <w:p w14:paraId="01119C8C" w14:textId="77777777" w:rsidR="00A802AD" w:rsidRDefault="00A802AD">
      <w:pPr>
        <w:rPr>
          <w:b/>
        </w:rPr>
      </w:pPr>
    </w:p>
    <w:p w14:paraId="3162E454" w14:textId="77777777" w:rsidR="00A802AD" w:rsidRDefault="00A802AD">
      <w:pPr>
        <w:rPr>
          <w:b/>
        </w:rPr>
      </w:pPr>
    </w:p>
    <w:p w14:paraId="1FBEAF7C" w14:textId="77777777" w:rsidR="00A802AD" w:rsidRDefault="00A802AD">
      <w:pPr>
        <w:rPr>
          <w:b/>
        </w:rPr>
      </w:pPr>
    </w:p>
    <w:p w14:paraId="63BB9FF0" w14:textId="77777777" w:rsidR="00A802AD" w:rsidRDefault="00A802AD">
      <w:pPr>
        <w:rPr>
          <w:b/>
        </w:rPr>
      </w:pPr>
    </w:p>
    <w:p w14:paraId="321A78D5" w14:textId="77777777" w:rsidR="00A802AD" w:rsidRDefault="00A802AD">
      <w:pPr>
        <w:rPr>
          <w:b/>
        </w:rPr>
      </w:pPr>
    </w:p>
    <w:p w14:paraId="06BDD8A0" w14:textId="77777777" w:rsidR="00A802AD" w:rsidRDefault="00A802AD">
      <w:pPr>
        <w:rPr>
          <w:b/>
        </w:rPr>
      </w:pPr>
    </w:p>
    <w:p w14:paraId="0626C58D" w14:textId="77777777" w:rsidR="00A802AD" w:rsidRDefault="00A802AD">
      <w:pPr>
        <w:rPr>
          <w:b/>
        </w:rPr>
      </w:pPr>
    </w:p>
    <w:p w14:paraId="69B1A25F" w14:textId="77777777" w:rsidR="00A802AD" w:rsidRDefault="00A802AD">
      <w:pPr>
        <w:rPr>
          <w:b/>
        </w:rPr>
      </w:pPr>
    </w:p>
    <w:p w14:paraId="7B3E5C39" w14:textId="77777777" w:rsidR="00A802AD" w:rsidRDefault="00A802AD">
      <w:pPr>
        <w:rPr>
          <w:b/>
        </w:rPr>
      </w:pPr>
    </w:p>
    <w:p w14:paraId="143EF2F7" w14:textId="77777777" w:rsidR="00A802AD" w:rsidRDefault="00A802AD">
      <w:pPr>
        <w:rPr>
          <w:b/>
        </w:rPr>
      </w:pPr>
    </w:p>
    <w:p w14:paraId="4CB9F984" w14:textId="77777777" w:rsidR="00A802AD" w:rsidRDefault="00A802AD">
      <w:pPr>
        <w:rPr>
          <w:b/>
        </w:rPr>
      </w:pPr>
    </w:p>
    <w:p w14:paraId="2040D5DC" w14:textId="77777777" w:rsidR="00A802AD" w:rsidRDefault="00A802AD">
      <w:pPr>
        <w:rPr>
          <w:b/>
        </w:rPr>
      </w:pPr>
    </w:p>
    <w:p w14:paraId="5F5CBE48" w14:textId="77777777" w:rsidR="00A802AD" w:rsidRDefault="00A802AD">
      <w:pPr>
        <w:rPr>
          <w:b/>
        </w:rPr>
      </w:pPr>
    </w:p>
    <w:p w14:paraId="1D083BA0" w14:textId="72591A8E" w:rsidR="005965D5" w:rsidRDefault="005965D5">
      <w:pPr>
        <w:rPr>
          <w:b/>
        </w:rPr>
      </w:pPr>
      <w:bookmarkStart w:id="0" w:name="_GoBack"/>
      <w:bookmarkEnd w:id="0"/>
      <w:r>
        <w:rPr>
          <w:b/>
        </w:rPr>
        <w:t>Entity:</w:t>
      </w:r>
    </w:p>
    <w:p w14:paraId="184D75D3" w14:textId="160490BE" w:rsidR="005965D5" w:rsidRDefault="005965D5">
      <w:pPr>
        <w:rPr>
          <w:b/>
        </w:rPr>
      </w:pPr>
      <w:r>
        <w:rPr>
          <w:b/>
          <w:noProof/>
        </w:rPr>
        <w:drawing>
          <wp:inline distT="0" distB="0" distL="0" distR="0" wp14:anchorId="4831996C" wp14:editId="48572FA1">
            <wp:extent cx="5768340" cy="3712210"/>
            <wp:effectExtent l="0" t="0" r="381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ntit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54AA2" w14:textId="77777777" w:rsidR="005965D5" w:rsidRDefault="005965D5">
      <w:pPr>
        <w:rPr>
          <w:b/>
        </w:rPr>
      </w:pPr>
    </w:p>
    <w:p w14:paraId="00000011" w14:textId="7250B3A2" w:rsidR="00D018E8" w:rsidRDefault="00887209">
      <w:pPr>
        <w:rPr>
          <w:b/>
        </w:rPr>
      </w:pPr>
      <w:r>
        <w:rPr>
          <w:b/>
        </w:rPr>
        <w:t>Deliverables:</w:t>
      </w:r>
    </w:p>
    <w:p w14:paraId="00000012" w14:textId="77777777" w:rsidR="00D018E8" w:rsidRDefault="00887209">
      <w:r>
        <w:t>3x screenshots of important parts of chatbot code/funct</w:t>
      </w:r>
      <w:r>
        <w:t>ionality</w:t>
      </w:r>
    </w:p>
    <w:p w14:paraId="00000013" w14:textId="77777777" w:rsidR="00D018E8" w:rsidRDefault="00887209">
      <w:r>
        <w:t>3x screenshots of your interaction sessions with the chatbot</w:t>
      </w:r>
    </w:p>
    <w:p w14:paraId="00000014" w14:textId="77777777" w:rsidR="00D018E8" w:rsidRDefault="00887209">
      <w:r>
        <w:t>Screenshot of submitted sentences of part (a)</w:t>
      </w:r>
    </w:p>
    <w:p w14:paraId="00000015" w14:textId="77777777" w:rsidR="00D018E8" w:rsidRDefault="00D018E8"/>
    <w:p w14:paraId="00000016" w14:textId="77777777" w:rsidR="00D018E8" w:rsidRDefault="00D018E8"/>
    <w:sectPr w:rsidR="00D018E8" w:rsidSect="00A802AD">
      <w:footerReference w:type="default" r:id="rId18"/>
      <w:pgSz w:w="11906" w:h="16838"/>
      <w:pgMar w:top="720" w:right="1411" w:bottom="720" w:left="1411" w:header="720" w:footer="720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0C3CA" w14:textId="77777777" w:rsidR="00887209" w:rsidRDefault="00887209" w:rsidP="00A802AD">
      <w:pPr>
        <w:spacing w:line="240" w:lineRule="auto"/>
      </w:pPr>
      <w:r>
        <w:separator/>
      </w:r>
    </w:p>
  </w:endnote>
  <w:endnote w:type="continuationSeparator" w:id="0">
    <w:p w14:paraId="0339995A" w14:textId="77777777" w:rsidR="00887209" w:rsidRDefault="00887209" w:rsidP="00A802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98530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20E33ED" w14:textId="300CF4F9" w:rsidR="00A802AD" w:rsidRDefault="00A802A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F475F38" w14:textId="77777777" w:rsidR="00A802AD" w:rsidRDefault="00A80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20885" w14:textId="77777777" w:rsidR="00887209" w:rsidRDefault="00887209" w:rsidP="00A802AD">
      <w:pPr>
        <w:spacing w:line="240" w:lineRule="auto"/>
      </w:pPr>
      <w:r>
        <w:separator/>
      </w:r>
    </w:p>
  </w:footnote>
  <w:footnote w:type="continuationSeparator" w:id="0">
    <w:p w14:paraId="19C6AE81" w14:textId="77777777" w:rsidR="00887209" w:rsidRDefault="00887209" w:rsidP="00A802A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TE0NzWzMDeyNDFQ0lEKTi0uzszPAykwrAUAsOLUeCwAAAA="/>
  </w:docVars>
  <w:rsids>
    <w:rsidRoot w:val="00D018E8"/>
    <w:rsid w:val="005965D5"/>
    <w:rsid w:val="0063631C"/>
    <w:rsid w:val="00887209"/>
    <w:rsid w:val="00A605C6"/>
    <w:rsid w:val="00A802AD"/>
    <w:rsid w:val="00D01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3BEFF"/>
  <w15:docId w15:val="{580F0A06-9DF4-4534-A60A-A6495A13F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802A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2AD"/>
  </w:style>
  <w:style w:type="paragraph" w:styleId="Footer">
    <w:name w:val="footer"/>
    <w:basedOn w:val="Normal"/>
    <w:link w:val="FooterChar"/>
    <w:uiPriority w:val="99"/>
    <w:unhideWhenUsed/>
    <w:rsid w:val="00A802A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2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hman Rabbani</cp:lastModifiedBy>
  <cp:revision>4</cp:revision>
  <dcterms:created xsi:type="dcterms:W3CDTF">2019-11-12T17:42:00Z</dcterms:created>
  <dcterms:modified xsi:type="dcterms:W3CDTF">2019-11-12T18:25:00Z</dcterms:modified>
</cp:coreProperties>
</file>